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ED2583" w14:textId="357FDBF5" w:rsidR="193EB8AD" w:rsidRDefault="193EB8AD" w:rsidP="193EB8AD">
      <w:pPr>
        <w:pStyle w:val="Heading1"/>
        <w:rPr>
          <w:rFonts w:ascii="Calibri" w:hAnsi="Calibri"/>
        </w:rPr>
      </w:pPr>
      <w:bookmarkStart w:id="0" w:name="intro"/>
      <w:r>
        <w:t>MOST WANTED Framework</w:t>
      </w:r>
    </w:p>
    <w:p w14:paraId="7941B169" w14:textId="019D54AD" w:rsidR="008C5FA6" w:rsidRDefault="068D72DD" w:rsidP="1FB289DE">
      <w:pPr>
        <w:pStyle w:val="Heading2"/>
        <w:rPr>
          <w:rFonts w:ascii="Calibri" w:hAnsi="Calibri"/>
        </w:rPr>
      </w:pPr>
      <w:r>
        <w:t>Introduction</w:t>
      </w:r>
      <w:bookmarkEnd w:id="0"/>
    </w:p>
    <w:p w14:paraId="3B487F47" w14:textId="73DA936E" w:rsidR="193EB8AD" w:rsidRDefault="193EB8AD" w:rsidP="193EB8AD">
      <w:bookmarkStart w:id="1" w:name="technologies"/>
      <w:bookmarkStart w:id="2" w:name="resources"/>
      <w:r w:rsidRPr="36268455">
        <w:t>You have been contracted to build a prototype for a person-searching application for a top-secret government project. You have been given access to an array of objects representing individuals. The prototype should just use</w:t>
      </w:r>
      <w:r w:rsidRPr="36268455">
        <w:rPr>
          <w:rStyle w:val="CodeChar"/>
        </w:rPr>
        <w:t xml:space="preserve"> window.prompt </w:t>
      </w:r>
      <w:r w:rsidRPr="36268455">
        <w:t xml:space="preserve">and </w:t>
      </w:r>
      <w:r w:rsidRPr="36268455">
        <w:rPr>
          <w:rStyle w:val="CodeChar"/>
        </w:rPr>
        <w:t>window.alert</w:t>
      </w:r>
      <w:r w:rsidRPr="36268455">
        <w:t xml:space="preserve"> for the User Interface (UI). Although this isn’t typical in production, you may use only three files for this project: an HTML file and two JavaScript files -- One JavaScript file for the application and one JavaScript file containing the data for the application.</w:t>
      </w:r>
      <w:bookmarkEnd w:id="1"/>
    </w:p>
    <w:p w14:paraId="6FD5B096" w14:textId="7D8862F8" w:rsidR="7BBA2C9E" w:rsidRDefault="7BBA2C9E" w:rsidP="193EB8AD"/>
    <w:p w14:paraId="0439E960" w14:textId="20DC9107" w:rsidR="068D72DD" w:rsidRDefault="068D72DD" w:rsidP="36268455">
      <w:pPr>
        <w:pStyle w:val="IntenseQuote"/>
        <w:spacing w:before="180" w:after="180"/>
        <w:ind w:left="0" w:right="0"/>
      </w:pPr>
      <w:r>
        <w:t xml:space="preserve">💡 </w:t>
      </w:r>
      <w:r w:rsidR="532FB454" w:rsidRPr="36268455">
        <w:rPr>
          <w:sz w:val="32"/>
          <w:szCs w:val="32"/>
        </w:rPr>
        <w:t xml:space="preserve">Do NOT change any code inside of the </w:t>
      </w:r>
      <w:r w:rsidR="532FB454" w:rsidRPr="36268455">
        <w:rPr>
          <w:rStyle w:val="CodeChar"/>
          <w:sz w:val="32"/>
          <w:szCs w:val="32"/>
        </w:rPr>
        <w:t>data.js</w:t>
      </w:r>
      <w:r w:rsidR="532FB454" w:rsidRPr="36268455">
        <w:rPr>
          <w:sz w:val="32"/>
          <w:szCs w:val="32"/>
        </w:rPr>
        <w:t xml:space="preserve"> file – all of your code will be written inside of the </w:t>
      </w:r>
      <w:r w:rsidR="532FB454" w:rsidRPr="36268455">
        <w:rPr>
          <w:rStyle w:val="CodeChar"/>
          <w:sz w:val="32"/>
          <w:szCs w:val="32"/>
        </w:rPr>
        <w:t>app.js</w:t>
      </w:r>
      <w:r w:rsidR="532FB454" w:rsidRPr="36268455">
        <w:rPr>
          <w:sz w:val="32"/>
          <w:szCs w:val="32"/>
        </w:rPr>
        <w:t xml:space="preserve"> file!</w:t>
      </w:r>
    </w:p>
    <w:p w14:paraId="0832DAC1" w14:textId="66CB0FDF" w:rsidR="7BBA2C9E" w:rsidRDefault="7BBA2C9E" w:rsidP="7BBA2C9E"/>
    <w:p w14:paraId="32FE3D51" w14:textId="6FC79ED6" w:rsidR="008C5FA6" w:rsidRDefault="068D72DD" w:rsidP="068D72DD">
      <w:pPr>
        <w:pStyle w:val="Heading2"/>
      </w:pPr>
      <w:r>
        <w:t>Resources</w:t>
      </w:r>
    </w:p>
    <w:bookmarkEnd w:id="2"/>
    <w:p w14:paraId="30390DFD" w14:textId="1386AB03" w:rsidR="008C5FA6" w:rsidRDefault="068D72DD" w:rsidP="068D72DD">
      <w:pPr>
        <w:pStyle w:val="Compact"/>
      </w:pPr>
      <w:r w:rsidRPr="193EB8AD">
        <w:rPr>
          <w:b/>
          <w:bCs/>
        </w:rPr>
        <w:t>Lectures</w:t>
      </w:r>
    </w:p>
    <w:p w14:paraId="170B6552" w14:textId="7A0F1501" w:rsidR="193EB8AD" w:rsidRDefault="193EB8AD" w:rsidP="193EB8AD">
      <w:pPr>
        <w:pStyle w:val="Compact"/>
        <w:numPr>
          <w:ilvl w:val="0"/>
          <w:numId w:val="10"/>
        </w:numPr>
        <w:rPr>
          <w:rFonts w:asciiTheme="minorHAnsi" w:eastAsiaTheme="minorEastAsia" w:hAnsiTheme="minorHAnsi" w:cstheme="minorBidi"/>
        </w:rPr>
      </w:pPr>
      <w:r>
        <w:t>Callbacks, Array Methods, and Objects</w:t>
      </w:r>
    </w:p>
    <w:p w14:paraId="0A9C7A94" w14:textId="588A58DE" w:rsidR="193EB8AD" w:rsidRDefault="193EB8AD" w:rsidP="193EB8AD">
      <w:pPr>
        <w:pStyle w:val="Compact"/>
        <w:numPr>
          <w:ilvl w:val="0"/>
          <w:numId w:val="10"/>
        </w:numPr>
      </w:pPr>
      <w:r w:rsidRPr="193EB8AD">
        <w:t>Intermediate Git &amp; GitHub</w:t>
      </w:r>
    </w:p>
    <w:p w14:paraId="450B4D9F" w14:textId="77777777" w:rsidR="008C5FA6" w:rsidRDefault="068D72DD" w:rsidP="068D72DD">
      <w:pPr>
        <w:pStyle w:val="Compact"/>
        <w:rPr>
          <w:b/>
          <w:bCs/>
        </w:rPr>
      </w:pPr>
      <w:r w:rsidRPr="193EB8AD">
        <w:rPr>
          <w:b/>
          <w:bCs/>
        </w:rPr>
        <w:t>Documents</w:t>
      </w:r>
    </w:p>
    <w:p w14:paraId="2EC27DDB" w14:textId="13C42A6D" w:rsidR="193EB8AD" w:rsidRDefault="193EB8AD" w:rsidP="36268455">
      <w:pPr>
        <w:pStyle w:val="Compact"/>
        <w:numPr>
          <w:ilvl w:val="0"/>
          <w:numId w:val="9"/>
        </w:numPr>
        <w:rPr>
          <w:rFonts w:asciiTheme="minorHAnsi" w:eastAsiaTheme="minorEastAsia" w:hAnsiTheme="minorHAnsi" w:cstheme="minorBidi"/>
        </w:rPr>
      </w:pPr>
      <w:r>
        <w:t xml:space="preserve">Starter Code: </w:t>
      </w:r>
      <w:hyperlink r:id="rId5">
        <w:r w:rsidR="36268455" w:rsidRPr="36268455">
          <w:rPr>
            <w:rStyle w:val="Hyperlink"/>
          </w:rPr>
          <w:t>most-wanted-documentation.zip</w:t>
        </w:r>
      </w:hyperlink>
    </w:p>
    <w:p w14:paraId="722D6ECC" w14:textId="77777777" w:rsidR="008C5FA6" w:rsidRDefault="068D72DD" w:rsidP="068D72DD">
      <w:pPr>
        <w:pStyle w:val="Compact"/>
        <w:rPr>
          <w:b/>
          <w:bCs/>
        </w:rPr>
      </w:pPr>
      <w:r w:rsidRPr="193EB8AD">
        <w:rPr>
          <w:b/>
          <w:bCs/>
        </w:rPr>
        <w:lastRenderedPageBreak/>
        <w:t>Relevant Projects</w:t>
      </w:r>
    </w:p>
    <w:p w14:paraId="61EF50C4" w14:textId="2F100130" w:rsidR="193EB8AD" w:rsidRDefault="193EB8AD" w:rsidP="193EB8AD">
      <w:pPr>
        <w:pStyle w:val="ListParagraph"/>
        <w:numPr>
          <w:ilvl w:val="0"/>
          <w:numId w:val="3"/>
        </w:numPr>
        <w:rPr>
          <w:rFonts w:asciiTheme="minorHAnsi" w:eastAsiaTheme="minorEastAsia" w:hAnsiTheme="minorHAnsi" w:cstheme="minorBidi"/>
        </w:rPr>
      </w:pPr>
      <w:bookmarkStart w:id="3" w:name="task"/>
      <w:bookmarkStart w:id="4" w:name="setup-steps"/>
      <w:bookmarkEnd w:id="3"/>
      <w:r w:rsidRPr="193EB8AD">
        <w:t>Day Trip Generator</w:t>
      </w:r>
    </w:p>
    <w:p w14:paraId="2282CADF" w14:textId="1501ACF2" w:rsidR="7BBA2C9E" w:rsidRDefault="068D72DD" w:rsidP="1FB289DE">
      <w:pPr>
        <w:pStyle w:val="Heading2"/>
      </w:pPr>
      <w:r>
        <w:t>Tasks</w:t>
      </w:r>
    </w:p>
    <w:p w14:paraId="2EDD0E09" w14:textId="02786FE7" w:rsidR="193EB8AD" w:rsidRDefault="193EB8AD" w:rsidP="193EB8AD">
      <w:pPr>
        <w:pStyle w:val="ListParagraph"/>
        <w:numPr>
          <w:ilvl w:val="0"/>
          <w:numId w:val="1"/>
        </w:numPr>
        <w:rPr>
          <w:rFonts w:asciiTheme="minorHAnsi" w:eastAsiaTheme="minorEastAsia" w:hAnsiTheme="minorHAnsi" w:cstheme="minorBidi"/>
        </w:rPr>
      </w:pPr>
      <w:bookmarkStart w:id="5" w:name="end-result"/>
      <w:bookmarkEnd w:id="5"/>
      <w:r w:rsidRPr="193EB8AD">
        <w:t>Create and setup GitHub repository with the starter code provided (see Setup Steps below).</w:t>
      </w:r>
    </w:p>
    <w:p w14:paraId="51F8E58E" w14:textId="119C70D9" w:rsidR="193EB8AD" w:rsidRDefault="193EB8AD" w:rsidP="193EB8AD">
      <w:pPr>
        <w:pStyle w:val="ListParagraph"/>
        <w:numPr>
          <w:ilvl w:val="0"/>
          <w:numId w:val="1"/>
        </w:numPr>
      </w:pPr>
      <w:r w:rsidRPr="36268455">
        <w:t>Using the paired programming methodology if you are part of a team, begin tackling features for the application based on the provided user stories.</w:t>
      </w:r>
    </w:p>
    <w:p w14:paraId="265C09EE" w14:textId="1FA3F926" w:rsidR="068D72DD" w:rsidRDefault="068D72DD" w:rsidP="193EB8AD">
      <w:pPr>
        <w:pStyle w:val="Heading2"/>
      </w:pPr>
      <w:r>
        <w:t>Setup Steps</w:t>
      </w:r>
    </w:p>
    <w:p w14:paraId="52191964" w14:textId="543FACD1" w:rsidR="193EB8AD" w:rsidRDefault="193EB8AD" w:rsidP="193EB8AD">
      <w:pPr>
        <w:pStyle w:val="ListParagraph"/>
        <w:numPr>
          <w:ilvl w:val="0"/>
          <w:numId w:val="2"/>
        </w:numPr>
        <w:rPr>
          <w:rFonts w:asciiTheme="minorHAnsi" w:eastAsiaTheme="minorEastAsia" w:hAnsiTheme="minorHAnsi" w:cstheme="minorBidi"/>
        </w:rPr>
      </w:pPr>
      <w:r w:rsidRPr="193EB8AD">
        <w:t xml:space="preserve">Select a person on your team to create the GitHub repository for the project. Call it </w:t>
      </w:r>
      <w:r w:rsidRPr="193EB8AD">
        <w:rPr>
          <w:rStyle w:val="CodeChar"/>
        </w:rPr>
        <w:t>MostWanted_JavaScript</w:t>
      </w:r>
    </w:p>
    <w:p w14:paraId="13644286" w14:textId="5C734E09" w:rsidR="193EB8AD" w:rsidRDefault="193EB8AD" w:rsidP="193EB8AD">
      <w:pPr>
        <w:pStyle w:val="ListParagraph"/>
        <w:numPr>
          <w:ilvl w:val="1"/>
          <w:numId w:val="2"/>
        </w:numPr>
      </w:pPr>
      <w:r w:rsidRPr="193EB8AD">
        <w:t>Add other team members as collaborators</w:t>
      </w:r>
    </w:p>
    <w:p w14:paraId="020D7FEE" w14:textId="1A40B001" w:rsidR="193EB8AD" w:rsidRDefault="193EB8AD" w:rsidP="193EB8AD">
      <w:pPr>
        <w:ind w:left="720"/>
      </w:pPr>
      <w:r>
        <w:rPr>
          <w:noProof/>
        </w:rPr>
        <w:drawing>
          <wp:inline distT="0" distB="0" distL="0" distR="0" wp14:anchorId="693A80A8" wp14:editId="6EEC6998">
            <wp:extent cx="4572000" cy="2705100"/>
            <wp:effectExtent l="0" t="0" r="0" b="0"/>
            <wp:docPr id="1255166003" name="Picture 12551660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70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862AD" w14:textId="1829FE54" w:rsidR="193EB8AD" w:rsidRDefault="193EB8AD" w:rsidP="193EB8AD">
      <w:pPr>
        <w:pStyle w:val="ListParagraph"/>
        <w:numPr>
          <w:ilvl w:val="0"/>
          <w:numId w:val="2"/>
        </w:numPr>
        <w:rPr>
          <w:rFonts w:asciiTheme="minorHAnsi" w:eastAsiaTheme="minorEastAsia" w:hAnsiTheme="minorHAnsi" w:cstheme="minorBidi"/>
        </w:rPr>
      </w:pPr>
      <w:r w:rsidRPr="193EB8AD">
        <w:lastRenderedPageBreak/>
        <w:t>Make sure your team members check their email associated with their GitHub accounts for the invitation.</w:t>
      </w:r>
    </w:p>
    <w:p w14:paraId="51F02E2E" w14:textId="45174D6F" w:rsidR="193EB8AD" w:rsidRDefault="193EB8AD" w:rsidP="193EB8AD">
      <w:pPr>
        <w:pStyle w:val="ListParagraph"/>
        <w:numPr>
          <w:ilvl w:val="0"/>
          <w:numId w:val="2"/>
        </w:numPr>
      </w:pPr>
      <w:r w:rsidRPr="193EB8AD">
        <w:t xml:space="preserve">Now, the creator of the repository should clone down the starter code for the project (link above). Also clone down the project repository you created, and move the </w:t>
      </w:r>
      <w:r w:rsidRPr="193EB8AD">
        <w:rPr>
          <w:rStyle w:val="CodeChar"/>
        </w:rPr>
        <w:t>index.html, app.js, and data.js</w:t>
      </w:r>
      <w:r w:rsidRPr="193EB8AD">
        <w:t xml:space="preserve"> files over to that folder.</w:t>
      </w:r>
    </w:p>
    <w:p w14:paraId="54B05BEB" w14:textId="2E8BFDE6" w:rsidR="193EB8AD" w:rsidRDefault="193EB8AD" w:rsidP="193EB8AD">
      <w:pPr>
        <w:pStyle w:val="ListParagraph"/>
        <w:numPr>
          <w:ilvl w:val="0"/>
          <w:numId w:val="2"/>
        </w:numPr>
      </w:pPr>
      <w:r w:rsidRPr="36268455">
        <w:t>Add, commit, and push those files up to the repository then have your collaborators pull the updated code. Make sure everyone can open their code as normal.</w:t>
      </w:r>
      <w:bookmarkEnd w:id="4"/>
    </w:p>
    <w:p w14:paraId="3EAD0B0D" w14:textId="4E0B71D3" w:rsidR="193EB8AD" w:rsidRDefault="193EB8AD" w:rsidP="193EB8AD">
      <w:pPr>
        <w:pStyle w:val="ListParagraph"/>
        <w:numPr>
          <w:ilvl w:val="0"/>
          <w:numId w:val="2"/>
        </w:numPr>
      </w:pPr>
      <w:r w:rsidRPr="0BF9E5C3">
        <w:t xml:space="preserve">Begin by stepping through the code using the debugger and trying to search for a single person by name, then displaying information about that person. </w:t>
      </w:r>
    </w:p>
    <w:p w14:paraId="7CDCC68B" w14:textId="7C02CC39" w:rsidR="193EB8AD" w:rsidRDefault="193EB8AD" w:rsidP="193EB8AD">
      <w:pPr>
        <w:pStyle w:val="ListParagraph"/>
        <w:numPr>
          <w:ilvl w:val="0"/>
          <w:numId w:val="2"/>
        </w:numPr>
      </w:pPr>
      <w:r w:rsidRPr="0BF9E5C3">
        <w:t>Once you’ve tested the existing searchByName function, begin working on the Search by Traits features.</w:t>
      </w:r>
    </w:p>
    <w:p w14:paraId="648C2C8B" w14:textId="41886765" w:rsidR="0D3959BE" w:rsidRDefault="0D3959BE" w:rsidP="1FB289DE">
      <w:pPr>
        <w:pStyle w:val="Heading2"/>
      </w:pPr>
      <w:r>
        <w:t>End Result</w:t>
      </w:r>
    </w:p>
    <w:p w14:paraId="333E8706" w14:textId="08018CC4" w:rsidR="193EB8AD" w:rsidRDefault="193EB8AD" w:rsidP="193EB8AD">
      <w:r w:rsidRPr="193EB8AD">
        <w:t>Please see “Project Walkthrough – Most Wanted” for what the end result should look and behave like!</w:t>
      </w:r>
    </w:p>
    <w:p w14:paraId="3EDA8994" w14:textId="524504C7" w:rsidR="1FB289DE" w:rsidRDefault="1FB289DE" w:rsidP="1FB289DE"/>
    <w:sectPr w:rsidR="1FB289DE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intelligence.xml><?xml version="1.0" encoding="utf-8"?>
<int:Intelligence xmlns:int="http://schemas.microsoft.com/office/intelligence/2019/intelligence">
  <int:IntelligenceSettings/>
  <int:Manifest>
    <int:WordHash hashCode="4fmpRhA0poIOZP" id="JIHdxU65"/>
    <int:WordHash hashCode="C0GuHqv7F5s+xH" id="NcPAOFMx"/>
    <int:WordHash hashCode="XCwm6vCGSOVzQ4" id="5W6FzxAl"/>
    <int:WordHash hashCode="mZzeIX6iv0C0JN" id="GBEAvh2k"/>
    <int:WordHash hashCode="eiXMLDicw2KmJ2" id="wqtqEwWL"/>
    <int:WordHash hashCode="k/i7DrLGWbhWlE" id="U7Q5NmPk"/>
  </int:Manifest>
  <int:Observations>
    <int:Content id="JIHdxU65">
      <int:Rejection type="LegacyProofing"/>
    </int:Content>
    <int:Content id="NcPAOFMx">
      <int:Rejection type="LegacyProofing"/>
    </int:Content>
    <int:Content id="5W6FzxAl">
      <int:Rejection type="LegacyProofing"/>
    </int:Content>
    <int:Content id="GBEAvh2k">
      <int:Rejection type="LegacyProofing"/>
    </int:Content>
    <int:Content id="wqtqEwWL">
      <int:Rejection type="LegacyProofing"/>
    </int:Content>
    <int:Content id="U7Q5NmPk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F9BD790"/>
    <w:multiLevelType w:val="multilevel"/>
    <w:tmpl w:val="EAA2F81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79C0CA8"/>
    <w:multiLevelType w:val="multilevel"/>
    <w:tmpl w:val="398CFF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451472D"/>
    <w:multiLevelType w:val="hybridMultilevel"/>
    <w:tmpl w:val="A8F07A66"/>
    <w:lvl w:ilvl="0" w:tplc="2460ED1E">
      <w:start w:val="1"/>
      <w:numFmt w:val="decimal"/>
      <w:lvlText w:val="%1."/>
      <w:lvlJc w:val="left"/>
      <w:pPr>
        <w:ind w:left="720" w:hanging="360"/>
      </w:pPr>
    </w:lvl>
    <w:lvl w:ilvl="1" w:tplc="53B26492">
      <w:start w:val="1"/>
      <w:numFmt w:val="lowerLetter"/>
      <w:lvlText w:val="%2."/>
      <w:lvlJc w:val="left"/>
      <w:pPr>
        <w:ind w:left="1440" w:hanging="360"/>
      </w:pPr>
    </w:lvl>
    <w:lvl w:ilvl="2" w:tplc="CA18B5C8">
      <w:start w:val="1"/>
      <w:numFmt w:val="lowerRoman"/>
      <w:lvlText w:val="%3."/>
      <w:lvlJc w:val="right"/>
      <w:pPr>
        <w:ind w:left="2160" w:hanging="180"/>
      </w:pPr>
    </w:lvl>
    <w:lvl w:ilvl="3" w:tplc="3C7484B6">
      <w:start w:val="1"/>
      <w:numFmt w:val="decimal"/>
      <w:lvlText w:val="%4."/>
      <w:lvlJc w:val="left"/>
      <w:pPr>
        <w:ind w:left="2880" w:hanging="360"/>
      </w:pPr>
    </w:lvl>
    <w:lvl w:ilvl="4" w:tplc="A2F4FF7A">
      <w:start w:val="1"/>
      <w:numFmt w:val="lowerLetter"/>
      <w:lvlText w:val="%5."/>
      <w:lvlJc w:val="left"/>
      <w:pPr>
        <w:ind w:left="3600" w:hanging="360"/>
      </w:pPr>
    </w:lvl>
    <w:lvl w:ilvl="5" w:tplc="93F6E354">
      <w:start w:val="1"/>
      <w:numFmt w:val="lowerRoman"/>
      <w:lvlText w:val="%6."/>
      <w:lvlJc w:val="right"/>
      <w:pPr>
        <w:ind w:left="4320" w:hanging="180"/>
      </w:pPr>
    </w:lvl>
    <w:lvl w:ilvl="6" w:tplc="CE960748">
      <w:start w:val="1"/>
      <w:numFmt w:val="decimal"/>
      <w:lvlText w:val="%7."/>
      <w:lvlJc w:val="left"/>
      <w:pPr>
        <w:ind w:left="5040" w:hanging="360"/>
      </w:pPr>
    </w:lvl>
    <w:lvl w:ilvl="7" w:tplc="CB9A8186">
      <w:start w:val="1"/>
      <w:numFmt w:val="lowerLetter"/>
      <w:lvlText w:val="%8."/>
      <w:lvlJc w:val="left"/>
      <w:pPr>
        <w:ind w:left="5760" w:hanging="360"/>
      </w:pPr>
    </w:lvl>
    <w:lvl w:ilvl="8" w:tplc="862815BA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F3BA1"/>
    <w:multiLevelType w:val="hybridMultilevel"/>
    <w:tmpl w:val="905CA096"/>
    <w:lvl w:ilvl="0" w:tplc="48682CAA">
      <w:start w:val="1"/>
      <w:numFmt w:val="decimal"/>
      <w:lvlText w:val="%1."/>
      <w:lvlJc w:val="left"/>
      <w:pPr>
        <w:ind w:left="720" w:hanging="360"/>
      </w:pPr>
    </w:lvl>
    <w:lvl w:ilvl="1" w:tplc="ECC8408E">
      <w:start w:val="1"/>
      <w:numFmt w:val="lowerLetter"/>
      <w:lvlText w:val="%2."/>
      <w:lvlJc w:val="left"/>
      <w:pPr>
        <w:ind w:left="1440" w:hanging="360"/>
      </w:pPr>
    </w:lvl>
    <w:lvl w:ilvl="2" w:tplc="FA08B7AC">
      <w:start w:val="1"/>
      <w:numFmt w:val="lowerRoman"/>
      <w:lvlText w:val="%3."/>
      <w:lvlJc w:val="right"/>
      <w:pPr>
        <w:ind w:left="2160" w:hanging="180"/>
      </w:pPr>
    </w:lvl>
    <w:lvl w:ilvl="3" w:tplc="C20AAAE8">
      <w:start w:val="1"/>
      <w:numFmt w:val="decimal"/>
      <w:lvlText w:val="%4."/>
      <w:lvlJc w:val="left"/>
      <w:pPr>
        <w:ind w:left="2880" w:hanging="360"/>
      </w:pPr>
    </w:lvl>
    <w:lvl w:ilvl="4" w:tplc="37A2BEC4">
      <w:start w:val="1"/>
      <w:numFmt w:val="lowerLetter"/>
      <w:lvlText w:val="%5."/>
      <w:lvlJc w:val="left"/>
      <w:pPr>
        <w:ind w:left="3600" w:hanging="360"/>
      </w:pPr>
    </w:lvl>
    <w:lvl w:ilvl="5" w:tplc="E58A805A">
      <w:start w:val="1"/>
      <w:numFmt w:val="lowerRoman"/>
      <w:lvlText w:val="%6."/>
      <w:lvlJc w:val="right"/>
      <w:pPr>
        <w:ind w:left="4320" w:hanging="180"/>
      </w:pPr>
    </w:lvl>
    <w:lvl w:ilvl="6" w:tplc="6FD6D3E0">
      <w:start w:val="1"/>
      <w:numFmt w:val="decimal"/>
      <w:lvlText w:val="%7."/>
      <w:lvlJc w:val="left"/>
      <w:pPr>
        <w:ind w:left="5040" w:hanging="360"/>
      </w:pPr>
    </w:lvl>
    <w:lvl w:ilvl="7" w:tplc="EB663748">
      <w:start w:val="1"/>
      <w:numFmt w:val="lowerLetter"/>
      <w:lvlText w:val="%8."/>
      <w:lvlJc w:val="left"/>
      <w:pPr>
        <w:ind w:left="5760" w:hanging="360"/>
      </w:pPr>
    </w:lvl>
    <w:lvl w:ilvl="8" w:tplc="56C2E860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7F596C"/>
    <w:multiLevelType w:val="hybridMultilevel"/>
    <w:tmpl w:val="A72260CE"/>
    <w:lvl w:ilvl="0" w:tplc="5058CB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AAED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334EB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2EAE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C096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4CCF2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5055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2A2E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AEEB2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452BB1"/>
    <w:multiLevelType w:val="hybridMultilevel"/>
    <w:tmpl w:val="ABDA6C20"/>
    <w:lvl w:ilvl="0" w:tplc="952E987E">
      <w:start w:val="1"/>
      <w:numFmt w:val="decimal"/>
      <w:lvlText w:val="%1."/>
      <w:lvlJc w:val="left"/>
      <w:pPr>
        <w:ind w:left="720" w:hanging="360"/>
      </w:pPr>
    </w:lvl>
    <w:lvl w:ilvl="1" w:tplc="A522761C">
      <w:start w:val="1"/>
      <w:numFmt w:val="lowerLetter"/>
      <w:lvlText w:val="%2."/>
      <w:lvlJc w:val="left"/>
      <w:pPr>
        <w:ind w:left="1440" w:hanging="360"/>
      </w:pPr>
    </w:lvl>
    <w:lvl w:ilvl="2" w:tplc="7D9E770C">
      <w:start w:val="1"/>
      <w:numFmt w:val="lowerRoman"/>
      <w:lvlText w:val="%3."/>
      <w:lvlJc w:val="right"/>
      <w:pPr>
        <w:ind w:left="2160" w:hanging="180"/>
      </w:pPr>
    </w:lvl>
    <w:lvl w:ilvl="3" w:tplc="69F2DF94">
      <w:start w:val="1"/>
      <w:numFmt w:val="decimal"/>
      <w:lvlText w:val="%4."/>
      <w:lvlJc w:val="left"/>
      <w:pPr>
        <w:ind w:left="2880" w:hanging="360"/>
      </w:pPr>
    </w:lvl>
    <w:lvl w:ilvl="4" w:tplc="B122ED4A">
      <w:start w:val="1"/>
      <w:numFmt w:val="lowerLetter"/>
      <w:lvlText w:val="%5."/>
      <w:lvlJc w:val="left"/>
      <w:pPr>
        <w:ind w:left="3600" w:hanging="360"/>
      </w:pPr>
    </w:lvl>
    <w:lvl w:ilvl="5" w:tplc="F2C87090">
      <w:start w:val="1"/>
      <w:numFmt w:val="lowerRoman"/>
      <w:lvlText w:val="%6."/>
      <w:lvlJc w:val="right"/>
      <w:pPr>
        <w:ind w:left="4320" w:hanging="180"/>
      </w:pPr>
    </w:lvl>
    <w:lvl w:ilvl="6" w:tplc="BD948ABE">
      <w:start w:val="1"/>
      <w:numFmt w:val="decimal"/>
      <w:lvlText w:val="%7."/>
      <w:lvlJc w:val="left"/>
      <w:pPr>
        <w:ind w:left="5040" w:hanging="360"/>
      </w:pPr>
    </w:lvl>
    <w:lvl w:ilvl="7" w:tplc="16204888">
      <w:start w:val="1"/>
      <w:numFmt w:val="lowerLetter"/>
      <w:lvlText w:val="%8."/>
      <w:lvlJc w:val="left"/>
      <w:pPr>
        <w:ind w:left="5760" w:hanging="360"/>
      </w:pPr>
    </w:lvl>
    <w:lvl w:ilvl="8" w:tplc="1E3424EC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A26808"/>
    <w:multiLevelType w:val="multilevel"/>
    <w:tmpl w:val="8A6835B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273E3C0E"/>
    <w:multiLevelType w:val="hybridMultilevel"/>
    <w:tmpl w:val="31ECB2B2"/>
    <w:lvl w:ilvl="0" w:tplc="CBC034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A6BE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C24F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50E6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5AF2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4F61B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268B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1CAA1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D4AD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8A1E95"/>
    <w:multiLevelType w:val="hybridMultilevel"/>
    <w:tmpl w:val="EF226EC2"/>
    <w:lvl w:ilvl="0" w:tplc="A33A748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BC3E0C2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FF3AFA8A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114024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78C817CE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94DE6CE4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C6BCB59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C10A14A8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DF66E3DA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15406F8"/>
    <w:multiLevelType w:val="hybridMultilevel"/>
    <w:tmpl w:val="36826EEC"/>
    <w:lvl w:ilvl="0" w:tplc="EA462A02">
      <w:start w:val="1"/>
      <w:numFmt w:val="decimal"/>
      <w:lvlText w:val="%1."/>
      <w:lvlJc w:val="left"/>
      <w:pPr>
        <w:ind w:left="720" w:hanging="360"/>
      </w:pPr>
    </w:lvl>
    <w:lvl w:ilvl="1" w:tplc="0C48A0A6">
      <w:start w:val="1"/>
      <w:numFmt w:val="lowerLetter"/>
      <w:lvlText w:val="%2."/>
      <w:lvlJc w:val="left"/>
      <w:pPr>
        <w:ind w:left="1440" w:hanging="360"/>
      </w:pPr>
    </w:lvl>
    <w:lvl w:ilvl="2" w:tplc="9F98FA82">
      <w:start w:val="1"/>
      <w:numFmt w:val="lowerRoman"/>
      <w:lvlText w:val="%3."/>
      <w:lvlJc w:val="right"/>
      <w:pPr>
        <w:ind w:left="2160" w:hanging="180"/>
      </w:pPr>
    </w:lvl>
    <w:lvl w:ilvl="3" w:tplc="F69EAF4A">
      <w:start w:val="1"/>
      <w:numFmt w:val="decimal"/>
      <w:lvlText w:val="%4."/>
      <w:lvlJc w:val="left"/>
      <w:pPr>
        <w:ind w:left="2880" w:hanging="360"/>
      </w:pPr>
    </w:lvl>
    <w:lvl w:ilvl="4" w:tplc="49E2EB2E">
      <w:start w:val="1"/>
      <w:numFmt w:val="lowerLetter"/>
      <w:lvlText w:val="%5."/>
      <w:lvlJc w:val="left"/>
      <w:pPr>
        <w:ind w:left="3600" w:hanging="360"/>
      </w:pPr>
    </w:lvl>
    <w:lvl w:ilvl="5" w:tplc="F88EF6F2">
      <w:start w:val="1"/>
      <w:numFmt w:val="lowerRoman"/>
      <w:lvlText w:val="%6."/>
      <w:lvlJc w:val="right"/>
      <w:pPr>
        <w:ind w:left="4320" w:hanging="180"/>
      </w:pPr>
    </w:lvl>
    <w:lvl w:ilvl="6" w:tplc="2CA64F48">
      <w:start w:val="1"/>
      <w:numFmt w:val="decimal"/>
      <w:lvlText w:val="%7."/>
      <w:lvlJc w:val="left"/>
      <w:pPr>
        <w:ind w:left="5040" w:hanging="360"/>
      </w:pPr>
    </w:lvl>
    <w:lvl w:ilvl="7" w:tplc="02C491F2">
      <w:start w:val="1"/>
      <w:numFmt w:val="lowerLetter"/>
      <w:lvlText w:val="%8."/>
      <w:lvlJc w:val="left"/>
      <w:pPr>
        <w:ind w:left="5760" w:hanging="360"/>
      </w:pPr>
    </w:lvl>
    <w:lvl w:ilvl="8" w:tplc="898A1520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543847"/>
    <w:multiLevelType w:val="hybridMultilevel"/>
    <w:tmpl w:val="6B4A8C90"/>
    <w:lvl w:ilvl="0" w:tplc="F09A05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24A8D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554A6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5A49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F845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CCA1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2EC7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E603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DA892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DA10CD"/>
    <w:multiLevelType w:val="hybridMultilevel"/>
    <w:tmpl w:val="554E11BE"/>
    <w:lvl w:ilvl="0" w:tplc="15A6F1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692DB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F7A39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6E44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BAE0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4A41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42D3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D839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CED5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294CB0"/>
    <w:multiLevelType w:val="hybridMultilevel"/>
    <w:tmpl w:val="71DA540A"/>
    <w:lvl w:ilvl="0" w:tplc="7CFEA5D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2ECE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EB2E9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26B8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4CE9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2B031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E085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8E62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AD45D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4792647">
    <w:abstractNumId w:val="2"/>
  </w:num>
  <w:num w:numId="2" w16cid:durableId="1832791227">
    <w:abstractNumId w:val="9"/>
  </w:num>
  <w:num w:numId="3" w16cid:durableId="32465679">
    <w:abstractNumId w:val="7"/>
  </w:num>
  <w:num w:numId="4" w16cid:durableId="833110770">
    <w:abstractNumId w:val="12"/>
  </w:num>
  <w:num w:numId="5" w16cid:durableId="518662320">
    <w:abstractNumId w:val="8"/>
  </w:num>
  <w:num w:numId="6" w16cid:durableId="1037124425">
    <w:abstractNumId w:val="5"/>
  </w:num>
  <w:num w:numId="7" w16cid:durableId="483818872">
    <w:abstractNumId w:val="3"/>
  </w:num>
  <w:num w:numId="8" w16cid:durableId="1361473194">
    <w:abstractNumId w:val="4"/>
  </w:num>
  <w:num w:numId="9" w16cid:durableId="1247963017">
    <w:abstractNumId w:val="10"/>
  </w:num>
  <w:num w:numId="10" w16cid:durableId="35354946">
    <w:abstractNumId w:val="11"/>
  </w:num>
  <w:num w:numId="11" w16cid:durableId="1920285135">
    <w:abstractNumId w:val="1"/>
  </w:num>
  <w:num w:numId="12" w16cid:durableId="714234043">
    <w:abstractNumId w:val="0"/>
  </w:num>
  <w:num w:numId="13" w16cid:durableId="1955987544">
    <w:abstractNumId w:val="0"/>
  </w:num>
  <w:num w:numId="14" w16cid:durableId="923495302">
    <w:abstractNumId w:val="0"/>
  </w:num>
  <w:num w:numId="15" w16cid:durableId="1280600445">
    <w:abstractNumId w:val="0"/>
  </w:num>
  <w:num w:numId="16" w16cid:durableId="190005105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 w16cid:durableId="173358098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 w16cid:durableId="46697332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 w16cid:durableId="205253760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 w16cid:durableId="102860304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E29C9"/>
    <w:rsid w:val="004E29B3"/>
    <w:rsid w:val="00590D07"/>
    <w:rsid w:val="00784D58"/>
    <w:rsid w:val="008C5FA6"/>
    <w:rsid w:val="008D6863"/>
    <w:rsid w:val="00B86B75"/>
    <w:rsid w:val="00BC48D5"/>
    <w:rsid w:val="00C36279"/>
    <w:rsid w:val="00E315A3"/>
    <w:rsid w:val="00F81057"/>
    <w:rsid w:val="0155308D"/>
    <w:rsid w:val="02490865"/>
    <w:rsid w:val="0501C0DB"/>
    <w:rsid w:val="055BA7D2"/>
    <w:rsid w:val="0666A610"/>
    <w:rsid w:val="068D72DD"/>
    <w:rsid w:val="06D0C24C"/>
    <w:rsid w:val="07D30C60"/>
    <w:rsid w:val="085A49E1"/>
    <w:rsid w:val="0A08630E"/>
    <w:rsid w:val="0A457D76"/>
    <w:rsid w:val="0B492512"/>
    <w:rsid w:val="0BF9E5C3"/>
    <w:rsid w:val="0C16A30E"/>
    <w:rsid w:val="0D3959BE"/>
    <w:rsid w:val="0DCEB7AA"/>
    <w:rsid w:val="0E173DD8"/>
    <w:rsid w:val="0E8946E7"/>
    <w:rsid w:val="0E9D3C53"/>
    <w:rsid w:val="0F87342D"/>
    <w:rsid w:val="0FD6C932"/>
    <w:rsid w:val="0FFA2398"/>
    <w:rsid w:val="103235A8"/>
    <w:rsid w:val="1051D91E"/>
    <w:rsid w:val="11729993"/>
    <w:rsid w:val="1195F3F9"/>
    <w:rsid w:val="11B53AC5"/>
    <w:rsid w:val="11E7D0D1"/>
    <w:rsid w:val="12223113"/>
    <w:rsid w:val="12752B4B"/>
    <w:rsid w:val="127E5A10"/>
    <w:rsid w:val="129F0051"/>
    <w:rsid w:val="138979E0"/>
    <w:rsid w:val="139C34EA"/>
    <w:rsid w:val="147FA095"/>
    <w:rsid w:val="14813A15"/>
    <w:rsid w:val="150BC3A1"/>
    <w:rsid w:val="15254A41"/>
    <w:rsid w:val="155D366C"/>
    <w:rsid w:val="161D0A76"/>
    <w:rsid w:val="1803BA0C"/>
    <w:rsid w:val="193EB8AD"/>
    <w:rsid w:val="196B64DE"/>
    <w:rsid w:val="19BBA272"/>
    <w:rsid w:val="19F8BB64"/>
    <w:rsid w:val="1B0FC8E6"/>
    <w:rsid w:val="1B4D10E2"/>
    <w:rsid w:val="1B5A89DC"/>
    <w:rsid w:val="1BFF5F27"/>
    <w:rsid w:val="1C8FFF68"/>
    <w:rsid w:val="1CA43A04"/>
    <w:rsid w:val="1D5E1520"/>
    <w:rsid w:val="1E30C230"/>
    <w:rsid w:val="1EDA0F8D"/>
    <w:rsid w:val="1FB289DE"/>
    <w:rsid w:val="20F5CD6A"/>
    <w:rsid w:val="2175AA0D"/>
    <w:rsid w:val="21D100DF"/>
    <w:rsid w:val="22B3B100"/>
    <w:rsid w:val="2310C464"/>
    <w:rsid w:val="236FBBA2"/>
    <w:rsid w:val="23BF8A1C"/>
    <w:rsid w:val="24891602"/>
    <w:rsid w:val="24A50183"/>
    <w:rsid w:val="24F263A6"/>
    <w:rsid w:val="262F30FE"/>
    <w:rsid w:val="26625C59"/>
    <w:rsid w:val="26C2892F"/>
    <w:rsid w:val="28396B2E"/>
    <w:rsid w:val="28E43356"/>
    <w:rsid w:val="2952E439"/>
    <w:rsid w:val="2966D1C0"/>
    <w:rsid w:val="29976A54"/>
    <w:rsid w:val="2A0A6401"/>
    <w:rsid w:val="2C03192A"/>
    <w:rsid w:val="2CB23975"/>
    <w:rsid w:val="2D91E0CF"/>
    <w:rsid w:val="2E0859F9"/>
    <w:rsid w:val="2F33FB56"/>
    <w:rsid w:val="2FBCEAE7"/>
    <w:rsid w:val="30A3483E"/>
    <w:rsid w:val="32DB0509"/>
    <w:rsid w:val="33007671"/>
    <w:rsid w:val="33DAE900"/>
    <w:rsid w:val="348AE3F4"/>
    <w:rsid w:val="34D4D7E2"/>
    <w:rsid w:val="351A205B"/>
    <w:rsid w:val="3576B961"/>
    <w:rsid w:val="36268455"/>
    <w:rsid w:val="366CDA02"/>
    <w:rsid w:val="36D240DB"/>
    <w:rsid w:val="375C2F79"/>
    <w:rsid w:val="3840993D"/>
    <w:rsid w:val="3AFC849D"/>
    <w:rsid w:val="3BD87B8D"/>
    <w:rsid w:val="3CED18F4"/>
    <w:rsid w:val="3DFD9AB1"/>
    <w:rsid w:val="3E075C48"/>
    <w:rsid w:val="3E5DB67D"/>
    <w:rsid w:val="3FDAFC37"/>
    <w:rsid w:val="3FDF7653"/>
    <w:rsid w:val="40115E9A"/>
    <w:rsid w:val="41286152"/>
    <w:rsid w:val="425C5E60"/>
    <w:rsid w:val="427E64B0"/>
    <w:rsid w:val="427E8E46"/>
    <w:rsid w:val="42C1A50E"/>
    <w:rsid w:val="4456B7D4"/>
    <w:rsid w:val="44F1DC7D"/>
    <w:rsid w:val="45816460"/>
    <w:rsid w:val="47010349"/>
    <w:rsid w:val="47592AE6"/>
    <w:rsid w:val="4763CC22"/>
    <w:rsid w:val="47835189"/>
    <w:rsid w:val="49653820"/>
    <w:rsid w:val="49D62F11"/>
    <w:rsid w:val="4A4F1377"/>
    <w:rsid w:val="4A754894"/>
    <w:rsid w:val="4A77F67B"/>
    <w:rsid w:val="4B525324"/>
    <w:rsid w:val="4BD223EE"/>
    <w:rsid w:val="4CD57914"/>
    <w:rsid w:val="4D0413BC"/>
    <w:rsid w:val="4D0B2A44"/>
    <w:rsid w:val="4D2E2C18"/>
    <w:rsid w:val="4D5A205D"/>
    <w:rsid w:val="4D6BB10D"/>
    <w:rsid w:val="4EB4DA4A"/>
    <w:rsid w:val="4F1B520E"/>
    <w:rsid w:val="4F27FCB0"/>
    <w:rsid w:val="500E5A07"/>
    <w:rsid w:val="5042CB06"/>
    <w:rsid w:val="50CFB7D9"/>
    <w:rsid w:val="5138F9AC"/>
    <w:rsid w:val="51A180FF"/>
    <w:rsid w:val="5202C3D8"/>
    <w:rsid w:val="52062F06"/>
    <w:rsid w:val="52B7DD56"/>
    <w:rsid w:val="532FB454"/>
    <w:rsid w:val="53884B6D"/>
    <w:rsid w:val="53FA1B1F"/>
    <w:rsid w:val="55241BCE"/>
    <w:rsid w:val="55EF8C7B"/>
    <w:rsid w:val="565B1F1F"/>
    <w:rsid w:val="569C3136"/>
    <w:rsid w:val="56B20C8A"/>
    <w:rsid w:val="584792C5"/>
    <w:rsid w:val="58709B69"/>
    <w:rsid w:val="59E9AD4C"/>
    <w:rsid w:val="5AAEDCF8"/>
    <w:rsid w:val="5AC318F2"/>
    <w:rsid w:val="5AE8C161"/>
    <w:rsid w:val="5B7F2F51"/>
    <w:rsid w:val="5B980C1B"/>
    <w:rsid w:val="5CA17542"/>
    <w:rsid w:val="5CF4CA95"/>
    <w:rsid w:val="5D160556"/>
    <w:rsid w:val="5D1AFFB2"/>
    <w:rsid w:val="5D713D95"/>
    <w:rsid w:val="5E01761C"/>
    <w:rsid w:val="5E3279D4"/>
    <w:rsid w:val="5EABB275"/>
    <w:rsid w:val="5EEE587A"/>
    <w:rsid w:val="5FDDBD22"/>
    <w:rsid w:val="600F7EF5"/>
    <w:rsid w:val="6058EED0"/>
    <w:rsid w:val="6075E610"/>
    <w:rsid w:val="60FD3D98"/>
    <w:rsid w:val="61487D1B"/>
    <w:rsid w:val="61AF135B"/>
    <w:rsid w:val="61F4BF31"/>
    <w:rsid w:val="62990DF9"/>
    <w:rsid w:val="638FFF21"/>
    <w:rsid w:val="63D21B46"/>
    <w:rsid w:val="65D0AEBB"/>
    <w:rsid w:val="664832D2"/>
    <w:rsid w:val="66581A8C"/>
    <w:rsid w:val="66761559"/>
    <w:rsid w:val="66D9FCDB"/>
    <w:rsid w:val="67213DDD"/>
    <w:rsid w:val="67A2CAEA"/>
    <w:rsid w:val="68B58FE9"/>
    <w:rsid w:val="68BA4149"/>
    <w:rsid w:val="6A51604A"/>
    <w:rsid w:val="6A5611AA"/>
    <w:rsid w:val="6B2315C4"/>
    <w:rsid w:val="6B8A66A0"/>
    <w:rsid w:val="6CC75C10"/>
    <w:rsid w:val="6EBE468E"/>
    <w:rsid w:val="6ED5E4A9"/>
    <w:rsid w:val="6EE74FB7"/>
    <w:rsid w:val="7008DA62"/>
    <w:rsid w:val="701A7792"/>
    <w:rsid w:val="709AAB40"/>
    <w:rsid w:val="70B1846B"/>
    <w:rsid w:val="71506BC6"/>
    <w:rsid w:val="720EDCDC"/>
    <w:rsid w:val="72DF336B"/>
    <w:rsid w:val="73D70515"/>
    <w:rsid w:val="73E9252D"/>
    <w:rsid w:val="744E6D5B"/>
    <w:rsid w:val="74814DF2"/>
    <w:rsid w:val="74B848EB"/>
    <w:rsid w:val="74DAE626"/>
    <w:rsid w:val="756D235F"/>
    <w:rsid w:val="75C630E8"/>
    <w:rsid w:val="7786F33C"/>
    <w:rsid w:val="77AE7975"/>
    <w:rsid w:val="77B8EEB4"/>
    <w:rsid w:val="79C77429"/>
    <w:rsid w:val="7A24B425"/>
    <w:rsid w:val="7B34A279"/>
    <w:rsid w:val="7BACAA62"/>
    <w:rsid w:val="7BBA2C9E"/>
    <w:rsid w:val="7BBADAF4"/>
    <w:rsid w:val="7D993A6B"/>
    <w:rsid w:val="7E2C5CEA"/>
    <w:rsid w:val="7E7E70CC"/>
    <w:rsid w:val="7F4735AC"/>
    <w:rsid w:val="7FA2B77D"/>
    <w:rsid w:val="7FBA7F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54C0D44"/>
  <w15:docId w15:val="{F795BF76-A3D3-4932-91E7-C0F3DF0505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49653820"/>
    <w:pPr>
      <w:spacing w:before="180" w:after="180" w:line="480" w:lineRule="auto"/>
    </w:pPr>
    <w:rPr>
      <w:rFonts w:ascii="Calibri" w:eastAsia="Calibri" w:hAnsi="Calibri" w:cs="Calibri"/>
    </w:rPr>
  </w:style>
  <w:style w:type="paragraph" w:styleId="Heading1">
    <w:name w:val="heading 1"/>
    <w:basedOn w:val="Normal"/>
    <w:next w:val="Normal"/>
    <w:uiPriority w:val="9"/>
    <w:qFormat/>
    <w:rsid w:val="49653820"/>
    <w:pPr>
      <w:keepNext/>
      <w:spacing w:before="480" w:after="0"/>
      <w:jc w:val="center"/>
      <w:outlineLvl w:val="0"/>
    </w:pPr>
    <w:rPr>
      <w:rFonts w:asciiTheme="majorHAnsi" w:eastAsiaTheme="majorEastAsia" w:hAnsiTheme="majorHAnsi" w:cstheme="majorBidi"/>
      <w:color w:val="345A8A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49653820"/>
    <w:pPr>
      <w:keepNext/>
      <w:spacing w:before="200" w:after="0"/>
      <w:outlineLvl w:val="1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paragraph" w:styleId="Heading3">
    <w:name w:val="heading 3"/>
    <w:basedOn w:val="Normal"/>
    <w:next w:val="Normal"/>
    <w:uiPriority w:val="9"/>
    <w:unhideWhenUsed/>
    <w:qFormat/>
    <w:rsid w:val="49653820"/>
    <w:pPr>
      <w:keepNext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49653820"/>
    <w:pPr>
      <w:keepNext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49653820"/>
    <w:pPr>
      <w:keepNext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49653820"/>
    <w:pPr>
      <w:keepNext/>
      <w:spacing w:before="40" w:after="0"/>
      <w:outlineLvl w:val="5"/>
    </w:pPr>
    <w:rPr>
      <w:rFonts w:asciiTheme="majorHAnsi" w:eastAsiaTheme="majorEastAsia" w:hAnsiTheme="majorHAnsi" w:cstheme="majorBidi"/>
      <w:color w:val="243F6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49653820"/>
    <w:pPr>
      <w:keepNext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49653820"/>
    <w:pPr>
      <w:keepNext/>
      <w:spacing w:before="40" w:after="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49653820"/>
    <w:pPr>
      <w:keepNext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uiPriority w:val="1"/>
    <w:qFormat/>
    <w:rsid w:val="49653820"/>
    <w:pPr>
      <w:spacing w:before="36" w:after="36"/>
    </w:pPr>
  </w:style>
  <w:style w:type="paragraph" w:styleId="Title">
    <w:name w:val="Title"/>
    <w:basedOn w:val="Normal"/>
    <w:next w:val="Normal"/>
    <w:uiPriority w:val="1"/>
    <w:qFormat/>
    <w:rsid w:val="49653820"/>
    <w:pPr>
      <w:keepNext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49653820"/>
    <w:pPr>
      <w:spacing w:before="100" w:after="100"/>
    </w:pPr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49653820"/>
  </w:style>
  <w:style w:type="paragraph" w:customStyle="1" w:styleId="DefinitionTerm">
    <w:name w:val="Definition Term"/>
    <w:basedOn w:val="Normal"/>
    <w:next w:val="Definition"/>
    <w:uiPriority w:val="1"/>
    <w:rsid w:val="49653820"/>
    <w:pPr>
      <w:keepNext/>
      <w:spacing w:after="0"/>
    </w:pPr>
    <w:rPr>
      <w:b/>
      <w:bCs/>
    </w:rPr>
  </w:style>
  <w:style w:type="paragraph" w:customStyle="1" w:styleId="Definition">
    <w:name w:val="Definition"/>
    <w:basedOn w:val="Normal"/>
    <w:uiPriority w:val="1"/>
    <w:rsid w:val="49653820"/>
  </w:style>
  <w:style w:type="paragraph" w:styleId="BodyText">
    <w:name w:val="Body Text"/>
    <w:basedOn w:val="Normal"/>
    <w:uiPriority w:val="1"/>
    <w:rsid w:val="49653820"/>
    <w:pPr>
      <w:spacing w:after="120"/>
    </w:pPr>
  </w:style>
  <w:style w:type="paragraph" w:customStyle="1" w:styleId="TableCaption">
    <w:name w:val="Table Caption"/>
    <w:basedOn w:val="Normal"/>
    <w:uiPriority w:val="1"/>
    <w:rsid w:val="49653820"/>
    <w:pPr>
      <w:spacing w:before="0" w:after="120"/>
    </w:pPr>
    <w:rPr>
      <w:i/>
      <w:iCs/>
    </w:rPr>
  </w:style>
  <w:style w:type="paragraph" w:customStyle="1" w:styleId="ImageCaption">
    <w:name w:val="Image Caption"/>
    <w:basedOn w:val="Normal"/>
    <w:link w:val="BodyTextChar"/>
    <w:uiPriority w:val="1"/>
    <w:rsid w:val="49653820"/>
    <w:pPr>
      <w:spacing w:before="0" w:after="120"/>
    </w:pPr>
    <w:rPr>
      <w:i/>
      <w:iCs/>
    </w:rPr>
  </w:style>
  <w:style w:type="character" w:customStyle="1" w:styleId="BodyTextChar">
    <w:name w:val="Body Text Char"/>
    <w:basedOn w:val="DefaultParagraphFont"/>
    <w:link w:val="ImageCaption"/>
    <w:uiPriority w:val="1"/>
    <w:rsid w:val="49653820"/>
    <w:rPr>
      <w:rFonts w:ascii="Calibri" w:eastAsia="Calibri" w:hAnsi="Calibri" w:cs="Calibri"/>
    </w:rPr>
  </w:style>
  <w:style w:type="character" w:customStyle="1" w:styleId="VerbatimChar">
    <w:name w:val="Verbatim Char"/>
    <w:basedOn w:val="BodyTextChar"/>
    <w:link w:val="SourceCode"/>
    <w:uiPriority w:val="1"/>
    <w:rsid w:val="49653820"/>
    <w:rPr>
      <w:rFonts w:ascii="Calibri" w:eastAsia="Calibri" w:hAnsi="Calibri" w:cs="Calibri"/>
      <w:sz w:val="22"/>
      <w:szCs w:val="22"/>
    </w:rPr>
  </w:style>
  <w:style w:type="character" w:customStyle="1" w:styleId="FootnoteRef">
    <w:name w:val="Footnote Ref"/>
    <w:basedOn w:val="BodyTextChar"/>
    <w:uiPriority w:val="1"/>
    <w:rsid w:val="49653820"/>
    <w:rPr>
      <w:rFonts w:ascii="Calibri" w:eastAsia="Calibri" w:hAnsi="Calibri" w:cs="Calibri"/>
      <w:vertAlign w:val="superscript"/>
    </w:rPr>
  </w:style>
  <w:style w:type="character" w:customStyle="1" w:styleId="Link">
    <w:name w:val="Link"/>
    <w:basedOn w:val="BodyTextChar"/>
    <w:uiPriority w:val="1"/>
    <w:rsid w:val="49653820"/>
    <w:rPr>
      <w:rFonts w:ascii="Calibri" w:eastAsia="Calibri" w:hAnsi="Calibri" w:cs="Calibri"/>
      <w:color w:val="4F81BD" w:themeColor="accent1"/>
    </w:rPr>
  </w:style>
  <w:style w:type="paragraph" w:customStyle="1" w:styleId="SourceCode">
    <w:name w:val="Source Code"/>
    <w:basedOn w:val="Normal"/>
    <w:link w:val="VerbatimChar"/>
    <w:uiPriority w:val="1"/>
    <w:rsid w:val="49653820"/>
  </w:style>
  <w:style w:type="character" w:customStyle="1" w:styleId="KeywordTok">
    <w:name w:val="KeywordTok"/>
    <w:basedOn w:val="VerbatimChar"/>
    <w:uiPriority w:val="1"/>
    <w:rsid w:val="49653820"/>
    <w:rPr>
      <w:rFonts w:ascii="Consolas" w:eastAsiaTheme="minorEastAsia" w:hAnsi="Consolas" w:cstheme="minorBidi"/>
      <w:b/>
      <w:bCs/>
      <w:color w:val="007020"/>
      <w:sz w:val="22"/>
      <w:szCs w:val="22"/>
    </w:rPr>
  </w:style>
  <w:style w:type="character" w:customStyle="1" w:styleId="DataTypeTok">
    <w:name w:val="DataTypeTok"/>
    <w:basedOn w:val="VerbatimChar"/>
    <w:uiPriority w:val="1"/>
    <w:rsid w:val="49653820"/>
    <w:rPr>
      <w:rFonts w:ascii="Consolas" w:eastAsiaTheme="minorEastAsia" w:hAnsi="Consolas" w:cstheme="minorBidi"/>
      <w:color w:val="902000"/>
      <w:sz w:val="22"/>
      <w:szCs w:val="22"/>
    </w:rPr>
  </w:style>
  <w:style w:type="character" w:customStyle="1" w:styleId="DecValTok">
    <w:name w:val="DecValTok"/>
    <w:basedOn w:val="VerbatimChar"/>
    <w:uiPriority w:val="1"/>
    <w:rsid w:val="49653820"/>
    <w:rPr>
      <w:rFonts w:ascii="Consolas" w:eastAsiaTheme="minorEastAsia" w:hAnsi="Consolas" w:cstheme="minorBidi"/>
      <w:color w:val="40A070"/>
      <w:sz w:val="22"/>
      <w:szCs w:val="22"/>
    </w:rPr>
  </w:style>
  <w:style w:type="character" w:customStyle="1" w:styleId="BaseNTok">
    <w:name w:val="BaseNTok"/>
    <w:basedOn w:val="VerbatimChar"/>
    <w:uiPriority w:val="1"/>
    <w:rsid w:val="49653820"/>
    <w:rPr>
      <w:rFonts w:ascii="Consolas" w:eastAsiaTheme="minorEastAsia" w:hAnsi="Consolas" w:cstheme="minorBidi"/>
      <w:color w:val="40A070"/>
      <w:sz w:val="22"/>
      <w:szCs w:val="22"/>
    </w:rPr>
  </w:style>
  <w:style w:type="character" w:customStyle="1" w:styleId="FloatTok">
    <w:name w:val="FloatTok"/>
    <w:basedOn w:val="VerbatimChar"/>
    <w:uiPriority w:val="1"/>
    <w:rsid w:val="49653820"/>
    <w:rPr>
      <w:rFonts w:ascii="Consolas" w:eastAsiaTheme="minorEastAsia" w:hAnsi="Consolas" w:cstheme="minorBidi"/>
      <w:color w:val="40A070"/>
      <w:sz w:val="22"/>
      <w:szCs w:val="22"/>
    </w:rPr>
  </w:style>
  <w:style w:type="character" w:customStyle="1" w:styleId="CharTok">
    <w:name w:val="CharTok"/>
    <w:basedOn w:val="VerbatimChar"/>
    <w:uiPriority w:val="1"/>
    <w:rsid w:val="49653820"/>
    <w:rPr>
      <w:rFonts w:ascii="Consolas" w:eastAsiaTheme="minorEastAsia" w:hAnsi="Consolas" w:cstheme="minorBidi"/>
      <w:color w:val="4070A0"/>
      <w:sz w:val="22"/>
      <w:szCs w:val="22"/>
    </w:rPr>
  </w:style>
  <w:style w:type="character" w:customStyle="1" w:styleId="StringTok">
    <w:name w:val="StringTok"/>
    <w:basedOn w:val="VerbatimChar"/>
    <w:uiPriority w:val="1"/>
    <w:rsid w:val="49653820"/>
    <w:rPr>
      <w:rFonts w:ascii="Consolas" w:eastAsiaTheme="minorEastAsia" w:hAnsi="Consolas" w:cstheme="minorBidi"/>
      <w:color w:val="4070A0"/>
      <w:sz w:val="22"/>
      <w:szCs w:val="22"/>
    </w:rPr>
  </w:style>
  <w:style w:type="character" w:customStyle="1" w:styleId="CommentTok">
    <w:name w:val="CommentTok"/>
    <w:basedOn w:val="VerbatimChar"/>
    <w:uiPriority w:val="1"/>
    <w:rsid w:val="49653820"/>
    <w:rPr>
      <w:rFonts w:ascii="Consolas" w:eastAsiaTheme="minorEastAsia" w:hAnsi="Consolas" w:cstheme="minorBidi"/>
      <w:i/>
      <w:iCs/>
      <w:color w:val="60A0B0"/>
      <w:sz w:val="22"/>
      <w:szCs w:val="22"/>
    </w:rPr>
  </w:style>
  <w:style w:type="character" w:customStyle="1" w:styleId="OtherTok">
    <w:name w:val="OtherTok"/>
    <w:basedOn w:val="VerbatimChar"/>
    <w:uiPriority w:val="1"/>
    <w:rsid w:val="49653820"/>
    <w:rPr>
      <w:rFonts w:ascii="Consolas" w:eastAsiaTheme="minorEastAsia" w:hAnsi="Consolas" w:cstheme="minorBidi"/>
      <w:color w:val="007020"/>
      <w:sz w:val="22"/>
      <w:szCs w:val="22"/>
    </w:rPr>
  </w:style>
  <w:style w:type="character" w:customStyle="1" w:styleId="AlertTok">
    <w:name w:val="AlertTok"/>
    <w:basedOn w:val="VerbatimChar"/>
    <w:uiPriority w:val="1"/>
    <w:rsid w:val="49653820"/>
    <w:rPr>
      <w:rFonts w:ascii="Consolas" w:eastAsiaTheme="minorEastAsia" w:hAnsi="Consolas" w:cstheme="minorBidi"/>
      <w:b/>
      <w:bCs/>
      <w:color w:val="FF0000"/>
      <w:sz w:val="22"/>
      <w:szCs w:val="22"/>
    </w:rPr>
  </w:style>
  <w:style w:type="character" w:customStyle="1" w:styleId="FunctionTok">
    <w:name w:val="FunctionTok"/>
    <w:basedOn w:val="VerbatimChar"/>
    <w:uiPriority w:val="1"/>
    <w:rsid w:val="49653820"/>
    <w:rPr>
      <w:rFonts w:ascii="Consolas" w:eastAsiaTheme="minorEastAsia" w:hAnsi="Consolas" w:cstheme="minorBidi"/>
      <w:color w:val="06287E"/>
      <w:sz w:val="22"/>
      <w:szCs w:val="22"/>
    </w:rPr>
  </w:style>
  <w:style w:type="character" w:customStyle="1" w:styleId="RegionMarkerTok">
    <w:name w:val="RegionMarkerTok"/>
    <w:basedOn w:val="VerbatimChar"/>
    <w:uiPriority w:val="1"/>
    <w:rsid w:val="49653820"/>
    <w:rPr>
      <w:rFonts w:ascii="Consolas" w:eastAsiaTheme="minorEastAsia" w:hAnsi="Consolas" w:cstheme="minorBidi"/>
      <w:sz w:val="22"/>
      <w:szCs w:val="22"/>
    </w:rPr>
  </w:style>
  <w:style w:type="character" w:customStyle="1" w:styleId="ErrorTok">
    <w:name w:val="ErrorTok"/>
    <w:basedOn w:val="VerbatimChar"/>
    <w:uiPriority w:val="1"/>
    <w:rsid w:val="49653820"/>
    <w:rPr>
      <w:rFonts w:ascii="Consolas" w:eastAsiaTheme="minorEastAsia" w:hAnsi="Consolas" w:cstheme="minorBidi"/>
      <w:b/>
      <w:bCs/>
      <w:color w:val="FF0000"/>
      <w:sz w:val="22"/>
      <w:szCs w:val="22"/>
    </w:rPr>
  </w:style>
  <w:style w:type="character" w:customStyle="1" w:styleId="NormalTok">
    <w:name w:val="NormalTok"/>
    <w:basedOn w:val="VerbatimChar"/>
    <w:uiPriority w:val="1"/>
    <w:rsid w:val="49653820"/>
    <w:rPr>
      <w:rFonts w:ascii="Consolas" w:eastAsiaTheme="minorEastAsia" w:hAnsi="Consolas" w:cstheme="minorBidi"/>
      <w:sz w:val="22"/>
      <w:szCs w:val="22"/>
    </w:rPr>
  </w:style>
  <w:style w:type="paragraph" w:customStyle="1" w:styleId="Code">
    <w:name w:val="Code"/>
    <w:basedOn w:val="Normal"/>
    <w:link w:val="CodeChar"/>
    <w:uiPriority w:val="1"/>
    <w:qFormat/>
    <w:rsid w:val="49653820"/>
    <w:pPr>
      <w:spacing w:before="36" w:after="36"/>
    </w:pPr>
    <w:rPr>
      <w:rFonts w:ascii="Consolas" w:eastAsia="Consolas" w:hAnsi="Consolas" w:cs="Consolas"/>
      <w:color w:val="C00000"/>
    </w:rPr>
  </w:style>
  <w:style w:type="character" w:customStyle="1" w:styleId="CodeChar">
    <w:name w:val="Code Char"/>
    <w:basedOn w:val="DefaultParagraphFont"/>
    <w:link w:val="Code"/>
    <w:uiPriority w:val="1"/>
    <w:rsid w:val="49653820"/>
    <w:rPr>
      <w:rFonts w:ascii="Consolas" w:eastAsia="Consolas" w:hAnsi="Consolas" w:cs="Consolas"/>
      <w:color w:val="C0000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49653820"/>
    <w:rPr>
      <w:rFonts w:ascii="Calibri" w:eastAsia="Calibri" w:hAnsi="Calibri" w:cs="Calibri"/>
      <w:i/>
      <w:iCs/>
      <w:color w:val="4F81BD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49653820"/>
    <w:pP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49653820"/>
    <w:rPr>
      <w:rFonts w:asciiTheme="minorHAnsi" w:eastAsiaTheme="minorEastAsia" w:hAnsiTheme="minorHAnsi" w:cstheme="minorBidi"/>
      <w:color w:val="5A5A5A"/>
    </w:rPr>
  </w:style>
  <w:style w:type="paragraph" w:styleId="Quote">
    <w:name w:val="Quote"/>
    <w:basedOn w:val="Normal"/>
    <w:next w:val="Normal"/>
    <w:link w:val="QuoteChar"/>
    <w:uiPriority w:val="29"/>
    <w:qFormat/>
    <w:rsid w:val="49653820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49653820"/>
    <w:pPr>
      <w:numPr>
        <w:numId w:val="4"/>
      </w:numPr>
      <w:contextualSpacing/>
    </w:pPr>
  </w:style>
  <w:style w:type="character" w:customStyle="1" w:styleId="Heading6Char">
    <w:name w:val="Heading 6 Char"/>
    <w:basedOn w:val="DefaultParagraphFont"/>
    <w:link w:val="Heading6"/>
    <w:uiPriority w:val="9"/>
    <w:rsid w:val="49653820"/>
    <w:rPr>
      <w:rFonts w:asciiTheme="majorHAnsi" w:eastAsiaTheme="majorEastAsia" w:hAnsiTheme="majorHAnsi" w:cstheme="majorBidi"/>
      <w:color w:val="243F60"/>
    </w:rPr>
  </w:style>
  <w:style w:type="character" w:customStyle="1" w:styleId="Heading7Char">
    <w:name w:val="Heading 7 Char"/>
    <w:basedOn w:val="DefaultParagraphFont"/>
    <w:link w:val="Heading7"/>
    <w:uiPriority w:val="9"/>
    <w:rsid w:val="49653820"/>
    <w:rPr>
      <w:rFonts w:asciiTheme="majorHAnsi" w:eastAsiaTheme="majorEastAsia" w:hAnsiTheme="majorHAnsi" w:cstheme="majorBidi"/>
      <w:i/>
      <w:iCs/>
      <w:color w:val="243F60"/>
    </w:rPr>
  </w:style>
  <w:style w:type="character" w:customStyle="1" w:styleId="Heading8Char">
    <w:name w:val="Heading 8 Char"/>
    <w:basedOn w:val="DefaultParagraphFont"/>
    <w:link w:val="Heading8"/>
    <w:uiPriority w:val="9"/>
    <w:rsid w:val="49653820"/>
    <w:rPr>
      <w:rFonts w:asciiTheme="majorHAnsi" w:eastAsiaTheme="majorEastAsia" w:hAnsiTheme="majorHAnsi" w:cstheme="majorBidi"/>
      <w:color w:val="272727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49653820"/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49653820"/>
    <w:rPr>
      <w:rFonts w:asciiTheme="minorHAnsi" w:eastAsiaTheme="minorEastAsia" w:hAnsiTheme="minorHAnsi" w:cstheme="minorBidi"/>
      <w:color w:val="5A5A5A"/>
    </w:rPr>
  </w:style>
  <w:style w:type="character" w:customStyle="1" w:styleId="QuoteChar">
    <w:name w:val="Quote Char"/>
    <w:basedOn w:val="DefaultParagraphFont"/>
    <w:link w:val="Quote"/>
    <w:uiPriority w:val="29"/>
    <w:rsid w:val="49653820"/>
    <w:rPr>
      <w:rFonts w:ascii="Calibri" w:eastAsia="Calibri" w:hAnsi="Calibri" w:cs="Calibri"/>
      <w:i/>
      <w:iCs/>
      <w:color w:val="404040" w:themeColor="text1" w:themeTint="BF"/>
    </w:rPr>
  </w:style>
  <w:style w:type="paragraph" w:styleId="TOC1">
    <w:name w:val="toc 1"/>
    <w:basedOn w:val="Normal"/>
    <w:next w:val="Normal"/>
    <w:uiPriority w:val="39"/>
    <w:unhideWhenUsed/>
    <w:rsid w:val="49653820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49653820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49653820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49653820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49653820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49653820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49653820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49653820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49653820"/>
    <w:pPr>
      <w:spacing w:after="100"/>
      <w:ind w:left="176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49653820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49653820"/>
    <w:rPr>
      <w:rFonts w:ascii="Calibri" w:eastAsia="Calibri" w:hAnsi="Calibri" w:cs="Calibri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4965382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49653820"/>
    <w:rPr>
      <w:rFonts w:ascii="Calibri" w:eastAsia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4965382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49653820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evcodecamp-my.sharepoint.com/:u:/p/michael/EXoEQZ7HS_JIugE0StzZ8-QBR_-v7Ip_8aiVjcQykgdstA?e=gEJRp5" TargetMode="External"/><Relationship Id="R9170eb0ed0864680" Type="http://schemas.microsoft.com/office/2019/09/relationships/intelligence" Target="intelligenc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33</Words>
  <Characters>1899</Characters>
  <Application>Microsoft Office Word</Application>
  <DocSecurity>0</DocSecurity>
  <Lines>15</Lines>
  <Paragraphs>4</Paragraphs>
  <ScaleCrop>false</ScaleCrop>
  <Company/>
  <LinksUpToDate>false</LinksUpToDate>
  <CharactersWithSpaces>2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egan Johnson</dc:creator>
  <cp:lastModifiedBy>Keegan Johnson</cp:lastModifiedBy>
  <cp:revision>2</cp:revision>
  <dcterms:created xsi:type="dcterms:W3CDTF">2022-08-27T18:43:00Z</dcterms:created>
  <dcterms:modified xsi:type="dcterms:W3CDTF">2022-08-27T18:43:00Z</dcterms:modified>
</cp:coreProperties>
</file>